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D0115F" w14:textId="77777777" w:rsidR="004D490C" w:rsidRPr="0003177D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3177D">
        <w:rPr>
          <w:rFonts w:ascii="Calibri,Bold" w:hAnsi="Calibri,Bold" w:cs="Calibri,Bold"/>
          <w:b/>
          <w:bCs/>
          <w:color w:val="000000"/>
          <w:sz w:val="28"/>
          <w:szCs w:val="28"/>
        </w:rPr>
        <w:t>Instytut Archeologii UKSW</w:t>
      </w:r>
    </w:p>
    <w:p w14:paraId="08374AD9" w14:textId="7FDDCB8D" w:rsidR="004D490C" w:rsidRPr="0003177D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3177D">
        <w:rPr>
          <w:rFonts w:ascii="Calibri,Bold" w:hAnsi="Calibri,Bold" w:cs="Calibri,Bold"/>
          <w:b/>
          <w:bCs/>
          <w:color w:val="000000"/>
          <w:sz w:val="28"/>
          <w:szCs w:val="28"/>
        </w:rPr>
        <w:t>PROCEDURA REKRUTACYJNA</w:t>
      </w:r>
      <w:r w:rsidR="000017EF">
        <w:rPr>
          <w:rFonts w:ascii="Calibri,Bold" w:hAnsi="Calibri,Bold" w:cs="Calibri,Bold"/>
          <w:b/>
          <w:bCs/>
          <w:color w:val="000000"/>
          <w:sz w:val="28"/>
          <w:szCs w:val="28"/>
        </w:rPr>
        <w:t xml:space="preserve"> </w:t>
      </w:r>
    </w:p>
    <w:p w14:paraId="4C3F186F" w14:textId="77777777" w:rsidR="004D490C" w:rsidRPr="0003177D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3177D">
        <w:rPr>
          <w:rFonts w:ascii="Calibri,Bold" w:hAnsi="Calibri,Bold" w:cs="Calibri,Bold"/>
          <w:b/>
          <w:bCs/>
          <w:color w:val="000000"/>
          <w:sz w:val="28"/>
          <w:szCs w:val="28"/>
        </w:rPr>
        <w:t>PROGRAM ERASMUS+</w:t>
      </w:r>
    </w:p>
    <w:p w14:paraId="2B993D9B" w14:textId="77777777" w:rsidR="004D490C" w:rsidRPr="0003177D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3177D">
        <w:rPr>
          <w:rFonts w:ascii="Calibri,Bold" w:hAnsi="Calibri,Bold" w:cs="Calibri,Bold"/>
          <w:b/>
          <w:bCs/>
          <w:color w:val="000000"/>
          <w:sz w:val="28"/>
          <w:szCs w:val="28"/>
        </w:rPr>
        <w:t>Wyjazdy studentów w celu odbycia części studiów</w:t>
      </w:r>
    </w:p>
    <w:p w14:paraId="30DD30A3" w14:textId="727B9E8F" w:rsidR="004D490C" w:rsidRPr="0003177D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3177D">
        <w:rPr>
          <w:rFonts w:ascii="Calibri,Bold" w:hAnsi="Calibri,Bold" w:cs="Calibri,Bold"/>
          <w:b/>
          <w:bCs/>
          <w:color w:val="000000"/>
          <w:sz w:val="28"/>
          <w:szCs w:val="28"/>
        </w:rPr>
        <w:t xml:space="preserve">w zagranicznej uczelni partnerskiej </w:t>
      </w:r>
    </w:p>
    <w:p w14:paraId="309FA213" w14:textId="77777777" w:rsidR="004D490C" w:rsidRPr="000017EF" w:rsidRDefault="004D490C" w:rsidP="0003177D">
      <w:pPr>
        <w:autoSpaceDE w:val="0"/>
        <w:autoSpaceDN w:val="0"/>
        <w:adjustRightInd w:val="0"/>
        <w:spacing w:after="0" w:line="276" w:lineRule="auto"/>
        <w:jc w:val="center"/>
        <w:rPr>
          <w:rFonts w:ascii="Calibri,Bold" w:hAnsi="Calibri,Bold" w:cs="Calibri,Bold"/>
          <w:b/>
          <w:bCs/>
          <w:color w:val="000000"/>
          <w:sz w:val="28"/>
          <w:szCs w:val="28"/>
        </w:rPr>
      </w:pPr>
      <w:r w:rsidRPr="000017EF">
        <w:rPr>
          <w:rFonts w:ascii="Calibri,Bold" w:hAnsi="Calibri,Bold" w:cs="Calibri,Bold"/>
          <w:b/>
          <w:bCs/>
          <w:color w:val="000000"/>
          <w:sz w:val="28"/>
          <w:szCs w:val="28"/>
        </w:rPr>
        <w:t>Projekt typu KA1/1-HE (Key Action 1 Higher Education)</w:t>
      </w:r>
    </w:p>
    <w:p w14:paraId="771989F7" w14:textId="77777777" w:rsidR="004D490C" w:rsidRPr="000017EF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29CECB7B" w14:textId="77777777" w:rsidR="0003177D" w:rsidRPr="000017EF" w:rsidRDefault="0003177D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7D61062C" w14:textId="77777777" w:rsidR="0003177D" w:rsidRPr="000017EF" w:rsidRDefault="0003177D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0E36B3AF" w14:textId="77777777" w:rsidR="0003177D" w:rsidRPr="000017EF" w:rsidRDefault="0003177D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6397F10D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1</w:t>
      </w:r>
    </w:p>
    <w:p w14:paraId="57076D91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Rekrutacja studentów do programu Erasmus+</w:t>
      </w:r>
    </w:p>
    <w:p w14:paraId="53033874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,Bold" w:hAnsi="Calibri,Bold" w:cs="Calibri,Bold"/>
          <w:b/>
          <w:bCs/>
          <w:color w:val="000000"/>
        </w:rPr>
      </w:pPr>
    </w:p>
    <w:p w14:paraId="3D999FBE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1. </w:t>
      </w:r>
      <w:r>
        <w:rPr>
          <w:rFonts w:ascii="Calibri" w:hAnsi="Calibri" w:cs="Calibri"/>
          <w:color w:val="000000"/>
        </w:rPr>
        <w:t>Rekrutacja studentów do programu Erasmus+ na wyjazd na studia do uczelni partnerskiej odbywa</w:t>
      </w:r>
    </w:p>
    <w:p w14:paraId="4992218D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ię w terminie ogłoszonym na stronie internetowej Instytutu Archeologii UKSW (zwanego dalej</w:t>
      </w:r>
    </w:p>
    <w:p w14:paraId="061DFCC9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stytutem). W ramach rekrutacji podstawowej studenci mogą zgłaszać się na wyjazd na studia w</w:t>
      </w:r>
    </w:p>
    <w:p w14:paraId="4777675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mestrze zimowym lub letnim, zaś w rekrutacji uzupełniającej – na wyjazd na studia w semestrze</w:t>
      </w:r>
    </w:p>
    <w:p w14:paraId="4AC4308C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etnim.</w:t>
      </w:r>
    </w:p>
    <w:p w14:paraId="638750AF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2. </w:t>
      </w:r>
      <w:r>
        <w:rPr>
          <w:rFonts w:ascii="Calibri" w:hAnsi="Calibri" w:cs="Calibri"/>
          <w:color w:val="000000"/>
        </w:rPr>
        <w:t>Jeśli po zakończeniu rekrutacji podstawowej pozostaną nadal wolne miejsca w uczelniach</w:t>
      </w:r>
    </w:p>
    <w:p w14:paraId="592F4401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artnerskich, uruchomiona zostanie rekrutacja uzupełniająca na wyjazd na studia w semestrze</w:t>
      </w:r>
    </w:p>
    <w:p w14:paraId="0550D2ED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etnim. Odbędzie się ona w terminie ogłoszonym na stronie internetowej Instytutu.</w:t>
      </w:r>
    </w:p>
    <w:p w14:paraId="08B88B8B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3. </w:t>
      </w:r>
      <w:r>
        <w:rPr>
          <w:rFonts w:ascii="Calibri" w:hAnsi="Calibri" w:cs="Calibri"/>
          <w:color w:val="000000"/>
        </w:rPr>
        <w:t>Rekrutacja do programu Erasmus+ odbywa się w trzech etapach. W czasie I etapu kandydaci</w:t>
      </w:r>
    </w:p>
    <w:p w14:paraId="2ACE04E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głaszają się do programu, II etap obejmuje egzamin z języka obcego, podczas III etapu komisja</w:t>
      </w:r>
    </w:p>
    <w:p w14:paraId="3C9DD3C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stytutowa decyduje o przyznaniu studentom wyjazdu do uczelni zagranicznych.</w:t>
      </w:r>
    </w:p>
    <w:p w14:paraId="0DD14671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308820CA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2</w:t>
      </w:r>
    </w:p>
    <w:p w14:paraId="715EA0A6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Studenci, którzy mogą uczestniczyć w procedurze rekrutacyjnej</w:t>
      </w:r>
    </w:p>
    <w:p w14:paraId="5645F425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54B40263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1. </w:t>
      </w:r>
      <w:r>
        <w:rPr>
          <w:rFonts w:ascii="Calibri" w:hAnsi="Calibri" w:cs="Calibri"/>
          <w:color w:val="000000"/>
        </w:rPr>
        <w:t>O stypendium programu Erasmus+ mogą ubiegać się wszyscy studenci (niezależnie od</w:t>
      </w:r>
    </w:p>
    <w:p w14:paraId="18CC6CBB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bywatelstwa), którzy są studentami Instytutu, przyjętymi na studia prowadzące do uzyskania</w:t>
      </w:r>
    </w:p>
    <w:p w14:paraId="7573F07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yplomu studiów pierwszego, drugiego lub trzeciego stopnia, z zastrzeżeniem pkt. 4-6. Student</w:t>
      </w:r>
    </w:p>
    <w:p w14:paraId="7BDCD759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siadający obywatelstwo inne niż państwa członkowskiego Unii Europejskiej lub Europejskiego</w:t>
      </w:r>
    </w:p>
    <w:p w14:paraId="623E7488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bszaru Gospodarczego zobowiązany jest do zapoznania się z przepisami dotyczącymi wjazdu na</w:t>
      </w:r>
    </w:p>
    <w:p w14:paraId="11096159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erytorium kraju przyjmującego w związku z planowanym tam pobytem, w charakterze stypendysty</w:t>
      </w:r>
    </w:p>
    <w:p w14:paraId="2FE841F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ogramu Erasmus+.</w:t>
      </w:r>
    </w:p>
    <w:p w14:paraId="7C366D4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2. </w:t>
      </w:r>
      <w:r>
        <w:rPr>
          <w:rFonts w:ascii="Calibri" w:hAnsi="Calibri" w:cs="Calibri"/>
          <w:color w:val="000000"/>
        </w:rPr>
        <w:t>Doktoranci są studentami trzeciego stopnia studiów.</w:t>
      </w:r>
    </w:p>
    <w:p w14:paraId="4F0B1582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3. </w:t>
      </w:r>
      <w:r>
        <w:rPr>
          <w:rFonts w:ascii="Calibri" w:hAnsi="Calibri" w:cs="Calibri"/>
          <w:color w:val="000000"/>
        </w:rPr>
        <w:t>W rekrutacji nie mogą uczestniczyć studenci pierwszego roku studiów I stopnia.</w:t>
      </w:r>
    </w:p>
    <w:p w14:paraId="7744F87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4. </w:t>
      </w:r>
      <w:r>
        <w:rPr>
          <w:rFonts w:ascii="Calibri" w:hAnsi="Calibri" w:cs="Calibri"/>
          <w:color w:val="000000"/>
        </w:rPr>
        <w:t>W rekrutacji mogą uczestniczyć studenci trzeciego roku studiów I stopnia, pod warunkiem</w:t>
      </w:r>
    </w:p>
    <w:p w14:paraId="2BFCB7B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udokumentowania przed wyjazdem, że zostali przyjęci przez UKSW na studia II stopnia. Wskazane</w:t>
      </w:r>
    </w:p>
    <w:p w14:paraId="192089E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jest, aby studenci ci byli rekrutowani na wyjazdy, mające nastąpić w semestrze letnim pierwszego</w:t>
      </w:r>
    </w:p>
    <w:p w14:paraId="1056182A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oku studiów II stopnia.</w:t>
      </w:r>
    </w:p>
    <w:p w14:paraId="51E9C92A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5. </w:t>
      </w:r>
      <w:r>
        <w:rPr>
          <w:rFonts w:ascii="Calibri" w:hAnsi="Calibri" w:cs="Calibri"/>
          <w:color w:val="000000"/>
        </w:rPr>
        <w:t>W rekrutacji nie mogą uczestniczyć studenci ostatniego roku studiów II stopnia oraz ostatniego</w:t>
      </w:r>
    </w:p>
    <w:p w14:paraId="10D73C28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oku studiów doktoranckich, chyba że jest to rekrutacja uzupełniająca na semestr letni ostatniego</w:t>
      </w:r>
    </w:p>
    <w:p w14:paraId="2C2B939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oku studiów.</w:t>
      </w:r>
    </w:p>
    <w:p w14:paraId="1EC9BF28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lastRenderedPageBreak/>
        <w:t xml:space="preserve">6. </w:t>
      </w:r>
      <w:r>
        <w:rPr>
          <w:rFonts w:ascii="Calibri" w:hAnsi="Calibri" w:cs="Calibri"/>
          <w:color w:val="000000"/>
        </w:rPr>
        <w:t>Do rekrutacji na realizację części toku studiów nie mogą przystąpić studenci, którzy nie rozliczyli się</w:t>
      </w:r>
    </w:p>
    <w:p w14:paraId="3CB716F5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 wyjazdu w celu odbycia części studiów lub na praktyki w ramach Programu LLP-Erasmus oraz</w:t>
      </w:r>
    </w:p>
    <w:p w14:paraId="56F87C09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ogramu Erasmus+.</w:t>
      </w:r>
    </w:p>
    <w:p w14:paraId="15BB469B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</w:p>
    <w:p w14:paraId="4C9059E9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3</w:t>
      </w:r>
    </w:p>
    <w:p w14:paraId="58D622EC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I Etap – Rejestracja kandydatów on-line</w:t>
      </w:r>
    </w:p>
    <w:p w14:paraId="2A06AB6D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5CEB3975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1. </w:t>
      </w:r>
      <w:r>
        <w:rPr>
          <w:rFonts w:ascii="Calibri" w:hAnsi="Calibri" w:cs="Calibri"/>
          <w:color w:val="000000"/>
        </w:rPr>
        <w:t>Kandydaci do Programu Erasmus+ – wyjazd na studia – rejestrują się on-line w systemie USOSweb</w:t>
      </w:r>
    </w:p>
    <w:p w14:paraId="47081492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(</w:t>
      </w:r>
      <w:r>
        <w:rPr>
          <w:rFonts w:ascii="Calibri" w:hAnsi="Calibri" w:cs="Calibri"/>
          <w:color w:val="0000FF"/>
        </w:rPr>
        <w:t>https://usosweb.uksw.edu.pl</w:t>
      </w:r>
      <w:r>
        <w:rPr>
          <w:rFonts w:ascii="Calibri" w:hAnsi="Calibri" w:cs="Calibri"/>
          <w:color w:val="000000"/>
        </w:rPr>
        <w:t>) w terminie ogłoszonym na stronie internetowej Instytutu.</w:t>
      </w:r>
    </w:p>
    <w:p w14:paraId="1C0A016E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2. </w:t>
      </w:r>
      <w:r>
        <w:rPr>
          <w:rFonts w:ascii="Calibri" w:hAnsi="Calibri" w:cs="Calibri"/>
          <w:color w:val="000000"/>
        </w:rPr>
        <w:t>Wniosek on-line w systemie USOSweb składa się z następujących obowiązkowych części:</w:t>
      </w:r>
    </w:p>
    <w:p w14:paraId="46E58B03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1. Wybór uczelni partnerskiej. Student wybiera maksymalnie dwie uczelnie spośród uczelni</w:t>
      </w:r>
    </w:p>
    <w:p w14:paraId="6F12D8D0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artnerskich dostępnych w aktywnej rekrutacji.</w:t>
      </w:r>
    </w:p>
    <w:p w14:paraId="4114A4E4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2. Deklaracja poziomu znajomości języków obcych. Obowiązkowo należy określić poziom</w:t>
      </w:r>
    </w:p>
    <w:p w14:paraId="50068616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najomości języka wykładowego, w którym prowadzone są zajęcia w wybranej przez studenta uczelni</w:t>
      </w:r>
    </w:p>
    <w:p w14:paraId="2552C9DE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artnerskiej.</w:t>
      </w:r>
    </w:p>
    <w:p w14:paraId="74171540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3. Wykaz zaliczonych przedmiotów prowadzonych w językach obcych, wliczonych w tok studiów</w:t>
      </w:r>
    </w:p>
    <w:p w14:paraId="34971CA8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anego studenta na danym kierunku studiów.</w:t>
      </w:r>
    </w:p>
    <w:p w14:paraId="24331BCB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4. Opinia pracownika Instytutu Archeologii UKSW o kandydacie składającym aplikację.</w:t>
      </w:r>
    </w:p>
    <w:p w14:paraId="57BE0E84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4.1 Pracownik opiniuje kandydata, logując się na swoim profilu w systemie USOSweb (instrukcja</w:t>
      </w:r>
    </w:p>
    <w:p w14:paraId="313FBAA4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ostępna na stronie internetowej Instytutu, Działu Współpracy Międzynarodowej (zwanego dalej</w:t>
      </w:r>
    </w:p>
    <w:p w14:paraId="74E7F380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WM) oraz w systemie USOSweb.</w:t>
      </w:r>
    </w:p>
    <w:p w14:paraId="0175721C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4.2 Studenci trzeciego roku studiów licencjackich oraz drugiego roku uzupełniających studiów</w:t>
      </w:r>
    </w:p>
    <w:p w14:paraId="11A75259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magisterskich obowiązkowo zwracają się z prośbą o opinię do swego promotora, studenci młodszych</w:t>
      </w:r>
    </w:p>
    <w:p w14:paraId="5B0EE052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at zwracają się z prośbą o opinię do nauczyciela akademickiego z Instytutu, legitymującego się co</w:t>
      </w:r>
    </w:p>
    <w:p w14:paraId="64C093C6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ajmniej tytułem doktora.</w:t>
      </w:r>
    </w:p>
    <w:p w14:paraId="4AF1FD54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4.3 Opinii nie może wystawić koordynator wydziałowy ds. Programu Erasmus+.</w:t>
      </w:r>
    </w:p>
    <w:p w14:paraId="409056A8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5. CV w języku polskim.</w:t>
      </w:r>
    </w:p>
    <w:p w14:paraId="7C594E62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6. List motywacyjny w języku polskim.</w:t>
      </w:r>
    </w:p>
    <w:p w14:paraId="09210043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3. </w:t>
      </w:r>
      <w:r>
        <w:rPr>
          <w:rFonts w:ascii="Calibri" w:hAnsi="Calibri" w:cs="Calibri"/>
          <w:color w:val="000000"/>
        </w:rPr>
        <w:t>Uzupełnienie pól: „List motywacyjny w języku obcym”, „Staże zagraniczne” oraz „Inne</w:t>
      </w:r>
    </w:p>
    <w:p w14:paraId="5213CB27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oświadczenia” jest nieobowiązkowe.</w:t>
      </w:r>
    </w:p>
    <w:p w14:paraId="5C657594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4. </w:t>
      </w:r>
      <w:r>
        <w:rPr>
          <w:rFonts w:ascii="Calibri" w:hAnsi="Calibri" w:cs="Calibri"/>
          <w:color w:val="000000"/>
        </w:rPr>
        <w:t>Złożenie wniosku jest jednoznaczne ze złożeniem deklaracji o zapoznaniu się i akceptacji procedury</w:t>
      </w:r>
    </w:p>
    <w:p w14:paraId="3B5C8383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krutacyjnej, opisanej w niniejszym dokumencie.</w:t>
      </w:r>
    </w:p>
    <w:p w14:paraId="672DFCC6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5. </w:t>
      </w:r>
      <w:r>
        <w:rPr>
          <w:rFonts w:ascii="Calibri" w:hAnsi="Calibri" w:cs="Calibri"/>
          <w:color w:val="000000"/>
        </w:rPr>
        <w:t>Szczegółowa instrukcja, dotycząca rejestracji w systemie USOSweb, jest dostępna na stronie</w:t>
      </w:r>
    </w:p>
    <w:p w14:paraId="6A471D01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ternetowej Instytutu, DWM oraz w systemie USOSweb.</w:t>
      </w:r>
    </w:p>
    <w:p w14:paraId="4530B0D7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77FCFD25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4</w:t>
      </w:r>
    </w:p>
    <w:p w14:paraId="3F887ADD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</w:rPr>
        <w:t>II Etap – Egzamin z języka obcego</w:t>
      </w:r>
    </w:p>
    <w:p w14:paraId="71DE4507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560968CA" w14:textId="15BF3A3A" w:rsidR="0090702A" w:rsidRPr="00EB53FC" w:rsidRDefault="004D490C" w:rsidP="00EB53FC">
      <w:pPr>
        <w:autoSpaceDE w:val="0"/>
        <w:autoSpaceDN w:val="0"/>
        <w:adjustRightInd w:val="0"/>
        <w:spacing w:after="0" w:line="276" w:lineRule="auto"/>
        <w:jc w:val="both"/>
        <w:rPr>
          <w:rFonts w:eastAsia="Times New Roman" w:cstheme="minorHAnsi"/>
          <w:lang w:eastAsia="pl-PL"/>
        </w:rPr>
      </w:pPr>
      <w:r w:rsidRPr="00EB53FC">
        <w:rPr>
          <w:rFonts w:cstheme="minorHAnsi"/>
          <w:color w:val="000000"/>
        </w:rPr>
        <w:t xml:space="preserve">1. </w:t>
      </w:r>
      <w:r w:rsidR="0090702A" w:rsidRPr="00EB53FC">
        <w:rPr>
          <w:rFonts w:eastAsia="Times New Roman" w:cstheme="minorHAnsi"/>
          <w:lang w:eastAsia="pl-PL"/>
        </w:rPr>
        <w:t xml:space="preserve">Studenci, którzy posiadają międzynarodowy certyfikat z języka wykładowego uczelni partnerskiej na poziomie min. B2 lub w przypadku wyjazdu na praktyki min. B1 są zwolnieni z egzaminu wewnętrznego. </w:t>
      </w:r>
      <w:r w:rsidR="00EB53FC" w:rsidRPr="00EB53FC">
        <w:rPr>
          <w:rFonts w:cstheme="minorHAnsi"/>
          <w:color w:val="000000"/>
        </w:rPr>
        <w:t xml:space="preserve">Certyfikat należy przedłożyć instytutowej komisji rekrutacyjnej. </w:t>
      </w:r>
      <w:r w:rsidR="0090702A" w:rsidRPr="00EB53FC">
        <w:rPr>
          <w:rFonts w:eastAsia="Times New Roman" w:cstheme="minorHAnsi"/>
          <w:lang w:eastAsia="pl-PL"/>
        </w:rPr>
        <w:t xml:space="preserve">Z egzaminu językowego zwolnieni są także studenci, którzy studiują na UKSW w jez. angielskim lub język mobilności jest ich językiem ojczystym. </w:t>
      </w:r>
    </w:p>
    <w:p w14:paraId="6429800F" w14:textId="77777777" w:rsidR="00EB53FC" w:rsidRPr="00EB53FC" w:rsidRDefault="00EB53FC" w:rsidP="00EB53F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/>
        </w:rPr>
      </w:pPr>
    </w:p>
    <w:p w14:paraId="1C91BF81" w14:textId="5B5EE38F" w:rsidR="0090702A" w:rsidRPr="0090702A" w:rsidRDefault="0090702A" w:rsidP="0090702A">
      <w:pPr>
        <w:spacing w:after="120" w:line="240" w:lineRule="auto"/>
        <w:ind w:hanging="357"/>
        <w:rPr>
          <w:rFonts w:eastAsia="Times New Roman" w:cstheme="minorHAnsi"/>
          <w:lang w:eastAsia="pl-PL"/>
        </w:rPr>
      </w:pPr>
      <w:r w:rsidRPr="00EB53FC">
        <w:rPr>
          <w:rFonts w:eastAsia="Times New Roman" w:cstheme="minorHAnsi"/>
          <w:lang w:eastAsia="pl-PL"/>
        </w:rPr>
        <w:t xml:space="preserve">      2. </w:t>
      </w:r>
      <w:r w:rsidRPr="0090702A">
        <w:rPr>
          <w:rFonts w:eastAsia="Times New Roman" w:cstheme="minorHAnsi"/>
          <w:lang w:eastAsia="pl-PL"/>
        </w:rPr>
        <w:t>Studenci, którzy nie posiadają certyfikatu językowego mają możliwość uzyskania oceny poziomu znajomości języka w wyniku bezpłatnego egzaminu wewnętrznego organizowanego przez Studium Języków Obcych UKSW</w:t>
      </w:r>
      <w:r w:rsidRPr="00EB53FC">
        <w:rPr>
          <w:rFonts w:eastAsia="Times New Roman" w:cstheme="minorHAnsi"/>
          <w:lang w:eastAsia="pl-PL"/>
        </w:rPr>
        <w:t xml:space="preserve"> </w:t>
      </w:r>
      <w:r w:rsidRPr="00EB53FC">
        <w:rPr>
          <w:rFonts w:cstheme="minorHAnsi"/>
          <w:color w:val="000000"/>
        </w:rPr>
        <w:t>(zwanym dalej SJO).</w:t>
      </w:r>
    </w:p>
    <w:p w14:paraId="718E2040" w14:textId="53DF9AB0" w:rsidR="004D490C" w:rsidRDefault="0090702A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>3</w:t>
      </w:r>
      <w:r w:rsidR="004D490C">
        <w:rPr>
          <w:rFonts w:ascii="Calibri" w:hAnsi="Calibri" w:cs="Calibri"/>
          <w:color w:val="000000"/>
          <w:sz w:val="24"/>
          <w:szCs w:val="24"/>
        </w:rPr>
        <w:t xml:space="preserve">. </w:t>
      </w:r>
      <w:r w:rsidR="004D490C">
        <w:rPr>
          <w:rFonts w:ascii="Calibri" w:hAnsi="Calibri" w:cs="Calibri"/>
          <w:color w:val="000000"/>
        </w:rPr>
        <w:t>SJO ogłasza informację o terminie i miejscu egzaminu z języka obcego na swojej stronie</w:t>
      </w:r>
      <w:r>
        <w:rPr>
          <w:rFonts w:ascii="Calibri" w:hAnsi="Calibri" w:cs="Calibri"/>
          <w:color w:val="000000"/>
        </w:rPr>
        <w:t xml:space="preserve"> </w:t>
      </w:r>
      <w:r w:rsidR="004D490C">
        <w:rPr>
          <w:rFonts w:ascii="Calibri" w:hAnsi="Calibri" w:cs="Calibri"/>
          <w:color w:val="000000"/>
        </w:rPr>
        <w:t>internetowej.</w:t>
      </w:r>
    </w:p>
    <w:p w14:paraId="74783175" w14:textId="2F93D50B" w:rsidR="004D490C" w:rsidRDefault="00EB53F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lastRenderedPageBreak/>
        <w:t>4</w:t>
      </w:r>
      <w:r w:rsidR="004D490C">
        <w:rPr>
          <w:rFonts w:ascii="Calibri" w:hAnsi="Calibri" w:cs="Calibri"/>
          <w:color w:val="000000"/>
          <w:sz w:val="24"/>
          <w:szCs w:val="24"/>
        </w:rPr>
        <w:t xml:space="preserve">. </w:t>
      </w:r>
      <w:r w:rsidR="004D490C">
        <w:rPr>
          <w:rFonts w:ascii="Calibri" w:hAnsi="Calibri" w:cs="Calibri"/>
          <w:color w:val="000000"/>
        </w:rPr>
        <w:t>Kandydat zobowiązany jest do przyniesienia na egzamin ustny CV sporządzonego w języku obcym,</w:t>
      </w:r>
    </w:p>
    <w:p w14:paraId="420E393C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 którego zdaje egzamin.</w:t>
      </w:r>
    </w:p>
    <w:p w14:paraId="36B683A5" w14:textId="7E00818B" w:rsidR="004D490C" w:rsidRDefault="00EB53F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>5</w:t>
      </w:r>
      <w:r w:rsidR="004D490C">
        <w:rPr>
          <w:rFonts w:ascii="Calibri" w:hAnsi="Calibri" w:cs="Calibri"/>
          <w:color w:val="000000"/>
          <w:sz w:val="24"/>
          <w:szCs w:val="24"/>
        </w:rPr>
        <w:t xml:space="preserve">. </w:t>
      </w:r>
      <w:r w:rsidR="004D490C">
        <w:rPr>
          <w:rFonts w:ascii="Calibri" w:hAnsi="Calibri" w:cs="Calibri"/>
          <w:color w:val="000000"/>
        </w:rPr>
        <w:t>Studenci oprócz obowiązkowego egzaminu z języka wykładowego uczelni partnerskiej, do której</w:t>
      </w:r>
    </w:p>
    <w:p w14:paraId="12E52A69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plikują, mogą dodatkowo przystąpić do egzaminu z innego języka obcego.</w:t>
      </w:r>
    </w:p>
    <w:p w14:paraId="7C98ACF9" w14:textId="08A5D08A" w:rsidR="004D490C" w:rsidRDefault="00EB53F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>6</w:t>
      </w:r>
      <w:r w:rsidR="004D490C">
        <w:rPr>
          <w:rFonts w:ascii="Calibri" w:hAnsi="Calibri" w:cs="Calibri"/>
          <w:color w:val="000000"/>
          <w:sz w:val="24"/>
          <w:szCs w:val="24"/>
        </w:rPr>
        <w:t xml:space="preserve">. </w:t>
      </w:r>
      <w:r w:rsidR="004D490C">
        <w:rPr>
          <w:rFonts w:ascii="Calibri" w:hAnsi="Calibri" w:cs="Calibri"/>
          <w:color w:val="000000"/>
        </w:rPr>
        <w:t>Egzaminu z języka obcego nie powtarza się gdy student aktualnie jest na wyjeździe w ramach</w:t>
      </w:r>
    </w:p>
    <w:p w14:paraId="0830BA75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ogramu Erasmus+ i nie może przystąpić do egzaminu z języka obcego. W takim przypadku</w:t>
      </w:r>
    </w:p>
    <w:p w14:paraId="506DC07E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zepisuje się ocenę z ostatniego egzaminu z danego języka.</w:t>
      </w:r>
    </w:p>
    <w:p w14:paraId="1D7E7F23" w14:textId="4F8D3DCB" w:rsidR="004D490C" w:rsidRDefault="00EB53F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>7</w:t>
      </w:r>
      <w:r w:rsidR="004D490C">
        <w:rPr>
          <w:rFonts w:ascii="Calibri" w:hAnsi="Calibri" w:cs="Calibri"/>
          <w:color w:val="000000"/>
          <w:sz w:val="24"/>
          <w:szCs w:val="24"/>
        </w:rPr>
        <w:t xml:space="preserve">. </w:t>
      </w:r>
      <w:r w:rsidR="004D490C">
        <w:rPr>
          <w:rFonts w:ascii="Calibri" w:hAnsi="Calibri" w:cs="Calibri"/>
          <w:color w:val="000000"/>
        </w:rPr>
        <w:t>Językami, z których będą organizowane egzaminy, są języki popularne w Unii Europejskiej, takie</w:t>
      </w:r>
    </w:p>
    <w:p w14:paraId="18E021A2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jak: angielski, niemiecki, francuski, hiszpański, włoski. W przypadku, gdy student zamierza studiować</w:t>
      </w:r>
    </w:p>
    <w:p w14:paraId="6976F501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 języku mniej popularnym (niewymienionym wyżej), z którego nie zostaną zorganizowane</w:t>
      </w:r>
    </w:p>
    <w:p w14:paraId="13A20733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gzaminy, student będzie zobowiązany do przedstawienia certyfikatu z tego języka na poziomie B1</w:t>
      </w:r>
    </w:p>
    <w:p w14:paraId="49FAEF37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ądź wyższym, jeżeli wymaga tego uczelnia partnerska. Na podstawie tego certyfikatu student</w:t>
      </w:r>
    </w:p>
    <w:p w14:paraId="3AB7F9F5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ostanie zakwalifikowany do dalszej rekrutacji. Certyfikat należy przedłożyć instytutowej komisji</w:t>
      </w:r>
    </w:p>
    <w:p w14:paraId="3EFCF1D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krutacyjnej.</w:t>
      </w:r>
    </w:p>
    <w:p w14:paraId="08D683AD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</w:p>
    <w:p w14:paraId="28862AAA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5</w:t>
      </w:r>
    </w:p>
    <w:p w14:paraId="3E1F72AE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</w:rPr>
        <w:t>III Etap – Rekrutacja w ramach instytutowej komisji rekrutacyjnej</w:t>
      </w:r>
    </w:p>
    <w:p w14:paraId="577F5C85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</w:rPr>
      </w:pPr>
    </w:p>
    <w:p w14:paraId="4C0D35F4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Instytutowy koordynator ds. Programu Erasmus+ ogłasza informację o terminie i miejscu Komisji</w:t>
      </w:r>
    </w:p>
    <w:p w14:paraId="31DBB11A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stytutowej na stronie internetowej Instytutu.</w:t>
      </w:r>
    </w:p>
    <w:p w14:paraId="5425F5A8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 W skład Komisji Instytutowej wchodzą:</w:t>
      </w:r>
    </w:p>
    <w:p w14:paraId="4F4E053F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1. Koordynator instytutowy Programu Erasmus+.</w:t>
      </w:r>
    </w:p>
    <w:p w14:paraId="7F2C2C35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2. Inny pracownik IA UKSW wyznaczony przez Dyrektora.</w:t>
      </w:r>
    </w:p>
    <w:p w14:paraId="5CA8E3CA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Przewodniczącym komisji jest koordynator instytutowy odpowiedzialny za rekrutację w IA UKSW.</w:t>
      </w:r>
    </w:p>
    <w:p w14:paraId="5637A402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4. W komisji może uczestniczyć w charakterze obserwatora przedstawiciel Samorządu Studentów</w:t>
      </w:r>
    </w:p>
    <w:p w14:paraId="2F9BC29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yznaczany przez Przewodniczącego Zarządu Samorządu Studentów.</w:t>
      </w:r>
    </w:p>
    <w:p w14:paraId="0584B083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5. Kandydat, który wcześniej korzystał z wyjazdów na praktyki lub w celu odbycia części studiów w</w:t>
      </w:r>
    </w:p>
    <w:p w14:paraId="4E74580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amach Programu LLP-Erasmus lub Programu Erasmus+ ma obowiązek złożyć Komisji oświadczenie w</w:t>
      </w:r>
    </w:p>
    <w:p w14:paraId="6061AE2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ormie pisemnej, że rozliczył się z poprzednich wyjazdów. Oświadczenie o rozliczeniu musi być</w:t>
      </w:r>
    </w:p>
    <w:p w14:paraId="1E61FA90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dpisane przez DWM oraz przez dziekanat.</w:t>
      </w:r>
    </w:p>
    <w:p w14:paraId="2FD6203C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6. O zakwalifikowaniu kandydata do programu decyduje liczba punktów zebranych przez kandydata</w:t>
      </w:r>
    </w:p>
    <w:p w14:paraId="449F60EF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 całym procesie rekrutacji. W przypadku równej liczby punktów decyduje głos przewodniczącego</w:t>
      </w:r>
    </w:p>
    <w:p w14:paraId="31568113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komisji.</w:t>
      </w:r>
    </w:p>
    <w:p w14:paraId="5EA27DFB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7. Z posiedzenia komisji rekrutacyjnej sporządza się protokół.</w:t>
      </w:r>
    </w:p>
    <w:p w14:paraId="1AC7FC59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0528A6F8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6</w:t>
      </w:r>
    </w:p>
    <w:p w14:paraId="039A3A42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Zadania komisji rekrutacyjnej</w:t>
      </w:r>
    </w:p>
    <w:p w14:paraId="4EB9B85D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45E29F14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o zadań instytutowej komisji rekrutacyjnej na stypendia Erasmus+ należą:</w:t>
      </w:r>
    </w:p>
    <w:p w14:paraId="21FD8D32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Organizowanie i przeprowadzanie rekrutacji.</w:t>
      </w:r>
    </w:p>
    <w:p w14:paraId="171E8338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 Podejmowanie decyzji o zakwalifikowaniu kandydata do programu.</w:t>
      </w:r>
    </w:p>
    <w:p w14:paraId="089CBCD6" w14:textId="77777777" w:rsidR="004D490C" w:rsidRDefault="004D490C" w:rsidP="004D49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Ogłaszanie wyników postępowania rekrutacyjnego.</w:t>
      </w:r>
    </w:p>
    <w:p w14:paraId="000507C8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5C08334F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7</w:t>
      </w:r>
    </w:p>
    <w:p w14:paraId="41A54B9F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Kryteria ogólne obowiązujące podczas postępowania rekrutacyjnego</w:t>
      </w:r>
    </w:p>
    <w:p w14:paraId="7D52E601" w14:textId="77777777" w:rsidR="004D490C" w:rsidRDefault="004D490C" w:rsidP="004D49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704EACFF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lastRenderedPageBreak/>
        <w:t>1. Kandydat musi zarejestrować się w systemie USOSweb w wyznaczonym terminie.</w:t>
      </w:r>
    </w:p>
    <w:p w14:paraId="154F9D90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iezarejestrowanie się w wyznaczonym terminie bądź złożenie niepełnego wniosku on-line wyklucza</w:t>
      </w:r>
    </w:p>
    <w:p w14:paraId="2A5C5895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 udziału w dalszej rekrutacji, za wyjątkiem przypadku opisanego w pkt. 2.</w:t>
      </w:r>
    </w:p>
    <w:p w14:paraId="33BF199B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 Dopuszcza się złożenie papierowej wersji wniosku, gdy niepełnosprawność kandydata</w:t>
      </w:r>
    </w:p>
    <w:p w14:paraId="4546221B" w14:textId="77777777" w:rsidR="004D490C" w:rsidRDefault="00CE6EC9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U</w:t>
      </w:r>
      <w:r w:rsidR="004D490C">
        <w:rPr>
          <w:rFonts w:ascii="Calibri" w:hAnsi="Calibri" w:cs="Calibri"/>
          <w:color w:val="000000"/>
        </w:rPr>
        <w:t>niemożliwia</w:t>
      </w:r>
      <w:r>
        <w:rPr>
          <w:rFonts w:ascii="Calibri" w:hAnsi="Calibri" w:cs="Calibri"/>
          <w:color w:val="000000"/>
        </w:rPr>
        <w:t xml:space="preserve"> </w:t>
      </w:r>
      <w:r w:rsidR="004D490C">
        <w:rPr>
          <w:rFonts w:ascii="Calibri" w:hAnsi="Calibri" w:cs="Calibri"/>
          <w:color w:val="000000"/>
        </w:rPr>
        <w:t>złożenie wniosku on-line. W takim przypadku instytutowa komisja rekrutacyjna udostępnia wersję</w:t>
      </w:r>
      <w:r>
        <w:rPr>
          <w:rFonts w:ascii="Calibri" w:hAnsi="Calibri" w:cs="Calibri"/>
          <w:color w:val="000000"/>
        </w:rPr>
        <w:t xml:space="preserve"> </w:t>
      </w:r>
      <w:r w:rsidR="004D490C">
        <w:rPr>
          <w:rFonts w:ascii="Calibri" w:hAnsi="Calibri" w:cs="Calibri"/>
          <w:color w:val="000000"/>
        </w:rPr>
        <w:t>papierową formularza zgłoszeniowego.</w:t>
      </w:r>
    </w:p>
    <w:p w14:paraId="2E9734A2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Kandydat powinien spełniać wszystkie kryteria zawarte w umowie pomiędzy UKSW a Agencją</w:t>
      </w:r>
    </w:p>
    <w:p w14:paraId="79CB07FC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arodową programu Erasmus+ na dany rok akademicki oraz kryteria zawarte w „Zasadach ogólnych</w:t>
      </w:r>
    </w:p>
    <w:p w14:paraId="7CFE4647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alizacji części toku studiów”, dostępnych na stronie internetowej DWM.</w:t>
      </w:r>
    </w:p>
    <w:p w14:paraId="41DB1C30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4. Kandydat musi spełniać wszystkie warunki wskazane przez uczelnię przyjmującą, obowiązujące w</w:t>
      </w:r>
    </w:p>
    <w:p w14:paraId="0DD523CC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anym roku akademickim.</w:t>
      </w:r>
    </w:p>
    <w:p w14:paraId="44CB1217" w14:textId="77777777" w:rsidR="004D490C" w:rsidRDefault="004D490C" w:rsidP="00CE6EC9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5. Postępowanie rekrutacyjne ma charakter konkursowy.</w:t>
      </w:r>
    </w:p>
    <w:p w14:paraId="3D81D30C" w14:textId="77777777" w:rsidR="00CE6EC9" w:rsidRDefault="00CE6EC9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388A5345" w14:textId="77777777" w:rsidR="004D490C" w:rsidRDefault="004D490C" w:rsidP="00CE6EC9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8</w:t>
      </w:r>
    </w:p>
    <w:p w14:paraId="2DA944BA" w14:textId="77777777" w:rsidR="004D490C" w:rsidRDefault="004D490C" w:rsidP="00CE6EC9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Kryteria oceny predyspozycji kandydata podczas postępowania rekrutacyjnego</w:t>
      </w:r>
    </w:p>
    <w:p w14:paraId="51BE520F" w14:textId="77777777" w:rsidR="00CE6EC9" w:rsidRDefault="00CE6EC9" w:rsidP="0035650C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</w:rPr>
      </w:pPr>
    </w:p>
    <w:p w14:paraId="0D5EF60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Celem postępowania rekrutacyjnego jest dokonanie oceny predyspozycji kandydata do wyjazdu na</w:t>
      </w:r>
    </w:p>
    <w:p w14:paraId="0F10FF3A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ypendium zagraniczne w ramach programu Erasmus+.</w:t>
      </w:r>
    </w:p>
    <w:p w14:paraId="1A1C0CA5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 O zakwalifikowaniu studenta na wyjazd zagraniczny w ramach programu Erasmus+ decyduje</w:t>
      </w:r>
    </w:p>
    <w:p w14:paraId="411DCEB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umaryczna liczba punktów, określona poprzez zsumowanie liczby punktów za każde z poniższych</w:t>
      </w:r>
    </w:p>
    <w:p w14:paraId="2F90F65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kryteriów:</w:t>
      </w:r>
    </w:p>
    <w:p w14:paraId="67480F1F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1. Średnia arytmetyczna ocen (max. 5 punktów). Jest ona obliczana na podstawie wszystkich ocen</w:t>
      </w:r>
    </w:p>
    <w:p w14:paraId="5279011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uzyskanych w trakcie toku studiów na danym kierunku studiów, włącznie z ocenami</w:t>
      </w:r>
    </w:p>
    <w:p w14:paraId="072B8741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iedostatecznymi oraz poprawkami. Ranking ocen przygotowuje sekretariat Instytutu. W przypadku</w:t>
      </w:r>
    </w:p>
    <w:p w14:paraId="2BF08F6C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udentów pierwszego roku studiów II oraz III stopnia brana jest pod uwagę ocena z dyplomu</w:t>
      </w:r>
    </w:p>
    <w:p w14:paraId="46BAEEA9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(odpowiednio licencjackiego lub magisterskiego).</w:t>
      </w:r>
    </w:p>
    <w:p w14:paraId="0C62ADBA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2. Ocena ze znajomości języka obcego, w którym prowadzone są zajęcia na uczelni partnerskiej.</w:t>
      </w:r>
    </w:p>
    <w:p w14:paraId="40AF745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 egzaminu pisemnego i ustnego wystawiana jest przez SJO jedna ocena łączna. Student musi</w:t>
      </w:r>
    </w:p>
    <w:p w14:paraId="260FEBA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ykazać się znajomością języka obcego na poziomie co najmniej B1 bądź wyższym (np.</w:t>
      </w:r>
      <w:r w:rsidR="0035650C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B2), w</w:t>
      </w:r>
    </w:p>
    <w:p w14:paraId="4BD12829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ależności od wymagań uczelni partnerskiej. Liczba punktów za znajomość języka obcego wynosi 20%</w:t>
      </w:r>
    </w:p>
    <w:p w14:paraId="31FE7E58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ceny za każdy stopień znajomości języka powyżej poziomu B1 (np. ocena 5 na poziomie B1 = 1 pkt.;</w:t>
      </w:r>
    </w:p>
    <w:p w14:paraId="0B41BA75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cena 3.5 na poziomie B2 = 1.7 pkt.; ocena 4.5 na poziomie</w:t>
      </w:r>
      <w:r w:rsidR="0035650C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C1 = 2.9 pkt.).</w:t>
      </w:r>
    </w:p>
    <w:p w14:paraId="739ACEBA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3. Uczestnictwo w wykładach obcojęzycznych (1 pkt.).</w:t>
      </w:r>
    </w:p>
    <w:p w14:paraId="14F9A691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Do zakwalifikowania na wyjazd na studia w ramach programu Erasmus+ niezbędna jest także</w:t>
      </w:r>
    </w:p>
    <w:p w14:paraId="4877B8D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pozytywna opinia </w:t>
      </w:r>
      <w:r w:rsidR="0035650C">
        <w:rPr>
          <w:rFonts w:ascii="Calibri" w:hAnsi="Calibri" w:cs="Calibri"/>
          <w:color w:val="000000"/>
        </w:rPr>
        <w:t>pracownika Instytutu Archeologii z co najmniej stopniem doktora</w:t>
      </w:r>
      <w:r>
        <w:rPr>
          <w:rFonts w:ascii="Calibri" w:hAnsi="Calibri" w:cs="Calibri"/>
          <w:color w:val="000000"/>
        </w:rPr>
        <w:t xml:space="preserve"> lub promotora o danym studencie.</w:t>
      </w:r>
    </w:p>
    <w:p w14:paraId="33FB7B88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4. Niestawienie się kandydata na egzamin językowy uniemożliwia mu udział w dalszym</w:t>
      </w:r>
    </w:p>
    <w:p w14:paraId="51BEDF4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stępowaniu, chyba że komisja, biorąc pod uwagę szczególne okoliczności, określi inny tryb</w:t>
      </w:r>
    </w:p>
    <w:p w14:paraId="22899771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stępowania. Znamiona „szczególnych okoliczności” wyczerpuje jedynie choroba kandydata</w:t>
      </w:r>
    </w:p>
    <w:p w14:paraId="1383974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twierdzona zwolnieniem lekarskim oraz udokumentowane ważne przyczyny losowe.</w:t>
      </w:r>
    </w:p>
    <w:p w14:paraId="3A50493A" w14:textId="77777777" w:rsidR="0035650C" w:rsidRDefault="003565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</w:p>
    <w:p w14:paraId="35161142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9</w:t>
      </w:r>
    </w:p>
    <w:p w14:paraId="2AA0ECFD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Ogłoszenie wyników postępowania rekrutacyjnego</w:t>
      </w:r>
    </w:p>
    <w:p w14:paraId="7AB081D8" w14:textId="77777777" w:rsidR="0035650C" w:rsidRDefault="003565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607236C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Po zakończeniu postępowania rekrutacyjnego komisja sporządza listę kandydatów</w:t>
      </w:r>
    </w:p>
    <w:p w14:paraId="470C3FC5" w14:textId="54B2B002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akwalifikowanych na wyjazd w ramach programu Erasmus+</w:t>
      </w:r>
      <w:r w:rsidR="00AC3F27">
        <w:rPr>
          <w:rFonts w:ascii="Calibri" w:hAnsi="Calibri" w:cs="Calibri"/>
          <w:color w:val="000000"/>
        </w:rPr>
        <w:t xml:space="preserve">. </w:t>
      </w:r>
      <w:r>
        <w:rPr>
          <w:rFonts w:ascii="Calibri" w:hAnsi="Calibri" w:cs="Calibri"/>
          <w:color w:val="000000"/>
        </w:rPr>
        <w:t>Lista ma charakter rankingowy.</w:t>
      </w:r>
    </w:p>
    <w:p w14:paraId="3BF73C90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lastRenderedPageBreak/>
        <w:t>2. Komisja sporządza również rezerwową listę osób, które pozytywnie przeszły rekrutację, ale nie</w:t>
      </w:r>
    </w:p>
    <w:p w14:paraId="16DB2B8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akwalifikowały się do programu Erasmus+ z powodu braku miejsc.</w:t>
      </w:r>
    </w:p>
    <w:p w14:paraId="7122350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Kolejność miejsc na liście rezerwowej wynika z liczby punktów zdobytych w trakcie rekrutacji (od</w:t>
      </w:r>
    </w:p>
    <w:p w14:paraId="485A57D1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ajwyższej do najniższej). Lista rezerwowa ma charakter rankingowy.</w:t>
      </w:r>
    </w:p>
    <w:p w14:paraId="4CE7BEF9" w14:textId="77777777" w:rsidR="0035650C" w:rsidRDefault="003565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71962C52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10</w:t>
      </w:r>
    </w:p>
    <w:p w14:paraId="292F4C23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Przyznanie stypendium na czas pobytu w uczelni partnerskiej</w:t>
      </w:r>
    </w:p>
    <w:p w14:paraId="1688A86B" w14:textId="77777777" w:rsidR="0035650C" w:rsidRDefault="003565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,Bold" w:hAnsi="Calibri,Bold" w:cs="Calibri,Bold"/>
          <w:b/>
          <w:bCs/>
          <w:color w:val="000000"/>
        </w:rPr>
      </w:pPr>
    </w:p>
    <w:p w14:paraId="13B1D23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Finansowanie wyjazdów będzie możliwe dopiero po podpisaniu przez studenta w DWM</w:t>
      </w:r>
    </w:p>
    <w:p w14:paraId="27DA2415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dywidualnej umowy udziału w programie Erasmus+. Do czasu pisemnego potwierdzenia przyjęcia</w:t>
      </w:r>
    </w:p>
    <w:p w14:paraId="76A6F18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a studia przez uczelnię zagraniczną oraz podpisania przez studenta umowy indywidualnej, każda</w:t>
      </w:r>
    </w:p>
    <w:p w14:paraId="7D8C8ED9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soba zakwalifikowana na stypendium Erasmus+ jest osobą zakwalifikowaną wstępnie.</w:t>
      </w:r>
    </w:p>
    <w:p w14:paraId="14510DB3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iepodpisanie umowy do dnia rozpoczęcia danego semestru w uczelni zagranicznej jest</w:t>
      </w:r>
    </w:p>
    <w:p w14:paraId="0487510A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jednoznaczne z rezygnacją z przyznanego stypendium.</w:t>
      </w:r>
    </w:p>
    <w:p w14:paraId="563CAB4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2. W przypadku dysponowania wystarczającą wysokością środków finansowych, UKSW przyzna</w:t>
      </w:r>
    </w:p>
    <w:p w14:paraId="70837092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ypendium wszystkim studentom zakwalifikowanym do programu Erasmus+ na studia.</w:t>
      </w:r>
    </w:p>
    <w:p w14:paraId="7D829090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 W przypadku ograniczonej ilości środków finansowych, stypendium zostanie przyznane osobom</w:t>
      </w:r>
    </w:p>
    <w:p w14:paraId="14F0EA83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ajmującym pierwsze miejsca na liście rankingowej, które uzyskały najwyższą liczbę punktów. Liczba</w:t>
      </w:r>
    </w:p>
    <w:p w14:paraId="7961635A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sób, którym zostanie przyznane stypendium, będzie zależeć od przyznanych UKSW środków</w:t>
      </w:r>
    </w:p>
    <w:p w14:paraId="282D63A4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inansowych.</w:t>
      </w:r>
    </w:p>
    <w:p w14:paraId="70544C70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4. Osoby, które zakwalifikują się do programu Erasmus+, a którym dofinansowanie nie zostanie</w:t>
      </w:r>
    </w:p>
    <w:p w14:paraId="6D0557E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zyznane, będą mogły zrealizować wyjazd bez stypendium (z tzw. stypendium zerowym).</w:t>
      </w:r>
    </w:p>
    <w:p w14:paraId="010B0707" w14:textId="77777777" w:rsidR="0035650C" w:rsidRDefault="003565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</w:p>
    <w:p w14:paraId="1F1948A0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11</w:t>
      </w:r>
    </w:p>
    <w:p w14:paraId="2803D4A1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Odwołanie od decyzji instytutowej komisji rekrutacyjnej</w:t>
      </w:r>
    </w:p>
    <w:p w14:paraId="3600F3CD" w14:textId="77777777" w:rsidR="0035650C" w:rsidRDefault="003565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5D95D05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udentowi przysługuje prawo odwołania się od decyzji instytutowej komisji rekrutacyjnej do</w:t>
      </w:r>
    </w:p>
    <w:p w14:paraId="5767232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yrektora Instytutu w ciągu 7 dni od daty ogłoszenia wyników postępowania rekrutacyjnego.</w:t>
      </w:r>
    </w:p>
    <w:p w14:paraId="2ABC5ED2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dwołania składa się pisemnie w sekretariacie Instytutu. O decyzji Dyrektora informuje kandydata</w:t>
      </w:r>
    </w:p>
    <w:p w14:paraId="178E54FD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kretariat Instytutu.</w:t>
      </w:r>
    </w:p>
    <w:p w14:paraId="4A5F3850" w14:textId="77777777" w:rsidR="0035650C" w:rsidRDefault="003565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42003D10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12</w:t>
      </w:r>
    </w:p>
    <w:p w14:paraId="1E336D26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Rezygnacja z wyjazdu na studia do uczelni partnerskiej</w:t>
      </w:r>
    </w:p>
    <w:p w14:paraId="35EF1895" w14:textId="77777777" w:rsidR="0035650C" w:rsidRDefault="003565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308ED470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1. </w:t>
      </w:r>
      <w:r>
        <w:rPr>
          <w:rFonts w:ascii="Calibri" w:hAnsi="Calibri" w:cs="Calibri"/>
          <w:color w:val="000000"/>
        </w:rPr>
        <w:t>W przypadku rezygnacji z wyjazdu osoby zakwalifikowanej do wyjazdu, wolne miejsce zajmuje</w:t>
      </w:r>
    </w:p>
    <w:p w14:paraId="72788B0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soba zajmująca najwyższe miejsce na liście rezerwowej. W takim przypadku instytutowy</w:t>
      </w:r>
    </w:p>
    <w:p w14:paraId="157A6A2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koordynator programu Erasmus+ informuje osobę z listy rezerwowej o możliwości wyjazdu na</w:t>
      </w:r>
    </w:p>
    <w:p w14:paraId="14482A13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ypendium.</w:t>
      </w:r>
    </w:p>
    <w:p w14:paraId="2F82D9B2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2. </w:t>
      </w:r>
      <w:r>
        <w:rPr>
          <w:rFonts w:ascii="Calibri" w:hAnsi="Calibri" w:cs="Calibri"/>
          <w:color w:val="000000"/>
        </w:rPr>
        <w:t>Jeżeli student zakwalifikowany na stypendium zrezygnuje z wyjazdu, nie będzie mógł ubiegać się</w:t>
      </w:r>
    </w:p>
    <w:p w14:paraId="49E63D62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wtórnie o udział w „Programie Erasmus+ – wyjazd na studia”. Nie dotyczy to sytuacji, kiedy</w:t>
      </w:r>
    </w:p>
    <w:p w14:paraId="20CDA987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zygnacja spowodowana jest działaniem „siły wyższej” (tj. sytuacją niezależną od studenta np.</w:t>
      </w:r>
    </w:p>
    <w:p w14:paraId="0CED5A1E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wiązaną z poważną chorobą, nieszczęśliwym zdarzeniem lub nieprzyznaniem stypendium na</w:t>
      </w:r>
    </w:p>
    <w:p w14:paraId="08A6DB9C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yjazd). Zakwalifikowanie danego przypadku do kategorii „siły wyższej” wymaga pisemnej zgody</w:t>
      </w:r>
    </w:p>
    <w:p w14:paraId="0443B7AF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nstytutowego koordynatora programu Erasmus+, wydanej na pisemny wniosek zainteresowanego.</w:t>
      </w:r>
    </w:p>
    <w:p w14:paraId="34EA570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Kandydat do wyjazdu składa rezygnację z wyjazdu w formie pisemnej w DWM zawierającą informację</w:t>
      </w:r>
    </w:p>
    <w:p w14:paraId="1D1A09C1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 zapoznaniu się z treścią rezygnacji przez koordynatora instytutowego oraz podpisem koordynatora.</w:t>
      </w:r>
    </w:p>
    <w:p w14:paraId="0AF4F2E7" w14:textId="77777777" w:rsidR="0035650C" w:rsidRDefault="0035650C" w:rsidP="004D490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72174DD3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§ 13</w:t>
      </w:r>
    </w:p>
    <w:p w14:paraId="0311838E" w14:textId="77777777" w:rsidR="004D490C" w:rsidRDefault="004D49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t>Postanowienia końcowe</w:t>
      </w:r>
    </w:p>
    <w:p w14:paraId="51F08147" w14:textId="77777777" w:rsidR="0035650C" w:rsidRDefault="0035650C" w:rsidP="0035650C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</w:rPr>
      </w:pPr>
    </w:p>
    <w:p w14:paraId="129C5E75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1. Wszelkie zmiany procedury rekrutacyjnej na wyjazdy na studia w programie Erasmus+ będą</w:t>
      </w:r>
    </w:p>
    <w:p w14:paraId="13E07AEF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ublikowane na stronie internetowej Instytutu.</w:t>
      </w:r>
    </w:p>
    <w:p w14:paraId="25D8E0C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3. </w:t>
      </w:r>
      <w:r>
        <w:rPr>
          <w:rFonts w:ascii="Calibri" w:hAnsi="Calibri" w:cs="Calibri"/>
          <w:color w:val="000000"/>
        </w:rPr>
        <w:t>W sprawach nieuregulowanych w niniejszej Procedurze rekrutacyjnej zastosowanie mają</w:t>
      </w:r>
    </w:p>
    <w:p w14:paraId="0C34878B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ostanowienia Ogólnych zasad wstępnej kwalifikacji studentów i doktorantów na stypendium</w:t>
      </w:r>
    </w:p>
    <w:p w14:paraId="56409106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rasmus+ (typu KA1/1-HE) i skierowania na zagraniczne studia częściowe oraz Zasad ogólnych</w:t>
      </w:r>
    </w:p>
    <w:p w14:paraId="06086F7F" w14:textId="77777777" w:rsidR="004D490C" w:rsidRDefault="004D490C" w:rsidP="0035650C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alizacji części studiów za granicą, jak również postanowienia zawartych przez Instytut</w:t>
      </w:r>
    </w:p>
    <w:p w14:paraId="0CAA0639" w14:textId="77777777" w:rsidR="00B40D98" w:rsidRDefault="004D490C" w:rsidP="0035650C">
      <w:pPr>
        <w:spacing w:line="276" w:lineRule="auto"/>
        <w:jc w:val="both"/>
      </w:pPr>
      <w:r>
        <w:rPr>
          <w:rFonts w:ascii="Calibri" w:hAnsi="Calibri" w:cs="Calibri"/>
          <w:color w:val="000000"/>
        </w:rPr>
        <w:t>międzyinstytucjonalnych umów z uczelniami partnerskimi, a także obowiązujące przepisy prawa.</w:t>
      </w:r>
    </w:p>
    <w:sectPr w:rsidR="00B40D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jIzMDAxMzYxszBQ0lEKTi0uzszPAykwrQUAwidZKCwAAAA="/>
  </w:docVars>
  <w:rsids>
    <w:rsidRoot w:val="004D490C"/>
    <w:rsid w:val="000017EF"/>
    <w:rsid w:val="0003177D"/>
    <w:rsid w:val="0035650C"/>
    <w:rsid w:val="004D490C"/>
    <w:rsid w:val="00506A33"/>
    <w:rsid w:val="00605707"/>
    <w:rsid w:val="0090702A"/>
    <w:rsid w:val="00AC3F27"/>
    <w:rsid w:val="00B40D98"/>
    <w:rsid w:val="00CE6EC9"/>
    <w:rsid w:val="00D577D2"/>
    <w:rsid w:val="00DE40EA"/>
    <w:rsid w:val="00E63DE1"/>
    <w:rsid w:val="00EB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89B64"/>
  <w15:chartTrackingRefBased/>
  <w15:docId w15:val="{17C54FE6-7269-4676-8F8D-161E50477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70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92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4145">
          <w:marLeft w:val="71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8755">
          <w:marLeft w:val="71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2114</Words>
  <Characters>12687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</dc:creator>
  <cp:keywords/>
  <dc:description/>
  <cp:lastModifiedBy>Katarzyna Zeman-Wiśniewska</cp:lastModifiedBy>
  <cp:revision>5</cp:revision>
  <cp:lastPrinted>2023-02-24T09:50:00Z</cp:lastPrinted>
  <dcterms:created xsi:type="dcterms:W3CDTF">2023-02-24T09:48:00Z</dcterms:created>
  <dcterms:modified xsi:type="dcterms:W3CDTF">2025-11-01T11:55:00Z</dcterms:modified>
</cp:coreProperties>
</file>